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3AE3B" w14:textId="6BDC3C73" w:rsidR="000E0E7B" w:rsidRDefault="00084496">
      <w:pPr>
        <w:pStyle w:val="BodyA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USE CASE </w:t>
      </w:r>
      <w:r w:rsidR="00A53E74">
        <w:rPr>
          <w:rFonts w:ascii="Times New Roman" w:hAnsi="Times New Roman"/>
          <w:b/>
          <w:bCs/>
          <w:sz w:val="32"/>
          <w:szCs w:val="32"/>
        </w:rPr>
        <w:t>MODEL</w:t>
      </w:r>
    </w:p>
    <w:p w14:paraId="7B07E985" w14:textId="295873F3" w:rsidR="00A53E74" w:rsidRPr="00F64DB7" w:rsidRDefault="00A53E74">
      <w:pPr>
        <w:pStyle w:val="BodyA"/>
        <w:rPr>
          <w:rFonts w:ascii="Times New Roman" w:hAnsi="Times New Roman"/>
          <w:sz w:val="20"/>
          <w:szCs w:val="20"/>
        </w:rPr>
      </w:pPr>
      <w:r w:rsidRPr="00F64DB7">
        <w:rPr>
          <w:rFonts w:ascii="Times New Roman" w:hAnsi="Times New Roman"/>
          <w:sz w:val="20"/>
          <w:szCs w:val="20"/>
        </w:rPr>
        <w:t>Tutor Application</w:t>
      </w:r>
    </w:p>
    <w:p w14:paraId="4164F4DD" w14:textId="2E4B4E22" w:rsidR="00A53E74" w:rsidRPr="00F64DB7" w:rsidRDefault="00A53E74">
      <w:pPr>
        <w:pStyle w:val="BodyA"/>
        <w:rPr>
          <w:rFonts w:ascii="Times New Roman" w:hAnsi="Times New Roman"/>
          <w:sz w:val="20"/>
          <w:szCs w:val="20"/>
        </w:rPr>
      </w:pPr>
      <w:r w:rsidRPr="00F64DB7">
        <w:rPr>
          <w:rFonts w:ascii="Times New Roman" w:hAnsi="Times New Roman"/>
          <w:sz w:val="20"/>
          <w:szCs w:val="20"/>
        </w:rPr>
        <w:t xml:space="preserve">Hannah </w:t>
      </w:r>
      <w:proofErr w:type="spellStart"/>
      <w:r w:rsidRPr="00F64DB7">
        <w:rPr>
          <w:rFonts w:ascii="Times New Roman" w:hAnsi="Times New Roman"/>
          <w:sz w:val="20"/>
          <w:szCs w:val="20"/>
        </w:rPr>
        <w:t>Yelle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, Chase </w:t>
      </w:r>
      <w:proofErr w:type="spellStart"/>
      <w:r w:rsidRPr="00F64DB7">
        <w:rPr>
          <w:rFonts w:ascii="Times New Roman" w:hAnsi="Times New Roman"/>
          <w:sz w:val="20"/>
          <w:szCs w:val="20"/>
        </w:rPr>
        <w:t>Pisone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F64DB7">
        <w:rPr>
          <w:rFonts w:ascii="Times New Roman" w:hAnsi="Times New Roman"/>
          <w:sz w:val="20"/>
          <w:szCs w:val="20"/>
        </w:rPr>
        <w:t>Klei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64DB7">
        <w:rPr>
          <w:rFonts w:ascii="Times New Roman" w:hAnsi="Times New Roman"/>
          <w:sz w:val="20"/>
          <w:szCs w:val="20"/>
        </w:rPr>
        <w:t>Bendo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, Calvin Mueller, Hunter </w:t>
      </w:r>
      <w:proofErr w:type="spellStart"/>
      <w:r w:rsidRPr="00F64DB7">
        <w:rPr>
          <w:rFonts w:ascii="Times New Roman" w:hAnsi="Times New Roman"/>
          <w:sz w:val="20"/>
          <w:szCs w:val="20"/>
        </w:rPr>
        <w:t>McDaniels</w:t>
      </w:r>
      <w:proofErr w:type="spellEnd"/>
      <w:r w:rsidRPr="00F64DB7">
        <w:rPr>
          <w:rFonts w:ascii="Times New Roman" w:hAnsi="Times New Roman"/>
          <w:sz w:val="20"/>
          <w:szCs w:val="20"/>
        </w:rPr>
        <w:t>-Rossiter</w:t>
      </w:r>
    </w:p>
    <w:p w14:paraId="4B1D9E22" w14:textId="77777777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00C672" w14:textId="4A485EEF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able of Contents:</w:t>
      </w:r>
    </w:p>
    <w:p w14:paraId="556ED5D5" w14:textId="566A3F0C" w:rsidR="00A53E74" w:rsidRPr="00F64DB7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b/>
          <w:bCs/>
          <w:sz w:val="28"/>
          <w:szCs w:val="28"/>
        </w:rPr>
        <w:t>Models:</w:t>
      </w:r>
    </w:p>
    <w:p w14:paraId="450191E4" w14:textId="4E0C4E77" w:rsidR="00A53E74" w:rsidRPr="00F64DB7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agram 1</w:t>
      </w:r>
    </w:p>
    <w:p w14:paraId="492B1986" w14:textId="145A6B8A" w:rsidR="00A53E74" w:rsidRPr="00F64DB7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agram 2</w:t>
      </w:r>
    </w:p>
    <w:p w14:paraId="0CD05FCF" w14:textId="1C6D3ACC" w:rsidR="00A53E74" w:rsidRPr="00F64DB7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b/>
          <w:bCs/>
          <w:sz w:val="28"/>
          <w:szCs w:val="28"/>
        </w:rPr>
        <w:t>Diagram 1 use cases:</w:t>
      </w:r>
    </w:p>
    <w:p w14:paraId="25756A52" w14:textId="63642E94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Private message</w:t>
      </w:r>
    </w:p>
    <w:p w14:paraId="155BCB78" w14:textId="560F35A2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Log In</w:t>
      </w:r>
    </w:p>
    <w:p w14:paraId="20896151" w14:textId="14974A2B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Verify Password</w:t>
      </w:r>
    </w:p>
    <w:p w14:paraId="0B050A2C" w14:textId="57413917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splay Error Message</w:t>
      </w:r>
    </w:p>
    <w:p w14:paraId="316F3417" w14:textId="77777777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reate Profile</w:t>
      </w:r>
    </w:p>
    <w:p w14:paraId="7AF18479" w14:textId="77777777" w:rsidR="00A53E74" w:rsidRPr="00F64DB7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reate Student Profile</w:t>
      </w:r>
    </w:p>
    <w:p w14:paraId="328FD5D5" w14:textId="72EFF75C" w:rsidR="00A53E74" w:rsidRPr="00F64DB7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reate Tutor Profile</w:t>
      </w:r>
    </w:p>
    <w:p w14:paraId="37AF6F25" w14:textId="597AB14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Search Tutors</w:t>
      </w:r>
    </w:p>
    <w:p w14:paraId="52EFD9B1" w14:textId="5C6FEED6" w:rsidR="00FC5053" w:rsidRPr="00F64DB7" w:rsidRDefault="00FC5053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hoose Transaction</w:t>
      </w:r>
    </w:p>
    <w:p w14:paraId="20469C59" w14:textId="56397E0B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Make Payment</w:t>
      </w:r>
    </w:p>
    <w:p w14:paraId="76A53E57" w14:textId="2CBAD2E1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rect Deposit</w:t>
      </w:r>
    </w:p>
    <w:p w14:paraId="1638C10E" w14:textId="5AF11E56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Apply to Tutor</w:t>
      </w:r>
    </w:p>
    <w:p w14:paraId="5D24F4F6" w14:textId="21E60C0B" w:rsidR="00A53E74" w:rsidRPr="00F64DB7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b/>
          <w:bCs/>
          <w:sz w:val="28"/>
          <w:szCs w:val="28"/>
        </w:rPr>
        <w:t>Diagram 2 use cases:</w:t>
      </w:r>
    </w:p>
    <w:p w14:paraId="1168C6B5" w14:textId="511D0258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 xml:space="preserve"> Connect with other Tutees</w:t>
      </w:r>
    </w:p>
    <w:p w14:paraId="756DA24F" w14:textId="2B5FC214" w:rsidR="0012742E" w:rsidRPr="00F64DB7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alendar</w:t>
      </w:r>
    </w:p>
    <w:p w14:paraId="0C342D25" w14:textId="6D8ED95E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Schedule Comparison</w:t>
      </w:r>
    </w:p>
    <w:p w14:paraId="1C35DB78" w14:textId="799B88EA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Support Page</w:t>
      </w:r>
    </w:p>
    <w:p w14:paraId="4FE6EA04" w14:textId="44766B3F" w:rsidR="0012742E" w:rsidRPr="00F64DB7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Tutor Resources</w:t>
      </w:r>
    </w:p>
    <w:p w14:paraId="045782CD" w14:textId="21BAE445" w:rsidR="0012742E" w:rsidRPr="00F64DB7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 xml:space="preserve">View profile </w:t>
      </w:r>
    </w:p>
    <w:p w14:paraId="0CD8EA49" w14:textId="52223ED9" w:rsidR="0012742E" w:rsidRPr="00F64DB7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View Student Profile</w:t>
      </w:r>
    </w:p>
    <w:p w14:paraId="4DB0AAEC" w14:textId="572E43F2" w:rsidR="0012742E" w:rsidRPr="00F64DB7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View Tutors Profile</w:t>
      </w:r>
    </w:p>
    <w:p w14:paraId="551F4DB6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515E0597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431138AE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66F00D60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3FEB296D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2D43A23E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0DA8BBB5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34A24980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4F9F26E6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60F5D919" w14:textId="77777777" w:rsidR="00A1030B" w:rsidRDefault="00A1030B">
      <w:pPr>
        <w:pStyle w:val="BodyA"/>
        <w:rPr>
          <w:noProof/>
          <w:sz w:val="28"/>
          <w:szCs w:val="28"/>
        </w:rPr>
      </w:pPr>
    </w:p>
    <w:p w14:paraId="58DFDE81" w14:textId="27A430EE" w:rsidR="000E0E7B" w:rsidRDefault="00084496">
      <w:pPr>
        <w:pStyle w:val="BodyA"/>
        <w:rPr>
          <w:rFonts w:ascii="Times New Roman" w:hAnsi="Times New Roman"/>
          <w:b/>
          <w:bCs/>
        </w:rPr>
      </w:pPr>
      <w:r w:rsidRPr="00F64DB7">
        <w:rPr>
          <w:rFonts w:ascii="Times New Roman" w:hAnsi="Times New Roman"/>
          <w:b/>
          <w:bCs/>
          <w:sz w:val="28"/>
          <w:szCs w:val="28"/>
        </w:rPr>
        <w:t>DIAGRAM 1:</w:t>
      </w:r>
    </w:p>
    <w:p w14:paraId="66A2493D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12EBBEB8" w14:textId="76A634AA" w:rsidR="00F64DB7" w:rsidRDefault="00A1030B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</w:rPr>
        <w:drawing>
          <wp:inline distT="0" distB="0" distL="0" distR="0" wp14:anchorId="613F587D" wp14:editId="0D50A83D">
            <wp:extent cx="5943600" cy="6524625"/>
            <wp:effectExtent l="0" t="0" r="0" b="317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069"/>
                    <a:stretch/>
                  </pic:blipFill>
                  <pic:spPr bwMode="auto">
                    <a:xfrm>
                      <a:off x="0" y="0"/>
                      <a:ext cx="5943600" cy="6524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ECA16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537D6BBE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197DD2CD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017EFF06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22169E1B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473DD3C9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3157B42C" w14:textId="29F29CA3" w:rsidR="006F5F21" w:rsidRPr="00F64DB7" w:rsidRDefault="00A53E74" w:rsidP="0012742E">
      <w:pPr>
        <w:pStyle w:val="BodyA"/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</w:pPr>
      <w:r w:rsidRPr="00F64DB7">
        <w:rPr>
          <w:rFonts w:ascii="Times New Roman" w:hAnsi="Times New Roman"/>
          <w:b/>
          <w:bCs/>
          <w:sz w:val="28"/>
          <w:szCs w:val="28"/>
        </w:rPr>
        <w:t>DIAGRAM 2:</w:t>
      </w:r>
    </w:p>
    <w:p w14:paraId="1EB16698" w14:textId="197F221B" w:rsidR="006F5F21" w:rsidRDefault="006F5F21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  <w:r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3D4C2F9D" wp14:editId="15A49B1E">
            <wp:extent cx="5943341" cy="5690796"/>
            <wp:effectExtent l="0" t="0" r="63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30" b="15381"/>
                    <a:stretch/>
                  </pic:blipFill>
                  <pic:spPr bwMode="auto">
                    <a:xfrm>
                      <a:off x="0" y="0"/>
                      <a:ext cx="5943600" cy="5691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0BC1B7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7B7A9920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329A8FBA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0917CEAE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202337BC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52528214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55CD8FD8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0349E1D0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7E5644DC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596ADABF" w14:textId="4468AA33" w:rsidR="000E0E7B" w:rsidRPr="00DB5EAA" w:rsidRDefault="00DB5EAA" w:rsidP="0012742E">
      <w:pPr>
        <w:pStyle w:val="BodyA"/>
        <w:rPr>
          <w:rFonts w:ascii="Times New Roman" w:eastAsia="Times New Roman" w:hAnsi="Times New Roman" w:cs="Times New Roman"/>
          <w:b/>
          <w:bCs/>
        </w:rPr>
      </w:pPr>
      <w:r w:rsidRPr="00DB5EAA">
        <w:rPr>
          <w:rFonts w:ascii="Times New Roman" w:hAnsi="Times New Roman"/>
          <w:b/>
          <w:bCs/>
          <w:sz w:val="32"/>
          <w:szCs w:val="32"/>
        </w:rPr>
        <w:lastRenderedPageBreak/>
        <w:t>Diagram 1 Use Cases</w:t>
      </w:r>
      <w:r w:rsidR="00084496" w:rsidRPr="00DB5EAA">
        <w:rPr>
          <w:b/>
          <w:bCs/>
          <w:sz w:val="32"/>
          <w:szCs w:val="32"/>
        </w:rPr>
        <w:br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577E94E2" w:rsidR="000E0E7B" w:rsidRDefault="00A1030B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Send Private Message</w:t>
            </w:r>
          </w:p>
        </w:tc>
      </w:tr>
      <w:tr w:rsidR="000E0E7B" w14:paraId="0AA62CA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 w:rsidTr="0012742E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 w:rsidTr="0012742E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opens User B’s profile and clicks the private message icon on their profile</w:t>
            </w:r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 w:rsidP="0012742E">
      <w:pPr>
        <w:pStyle w:val="BodyA"/>
        <w:widowControl w:val="0"/>
        <w:ind w:left="108" w:hanging="108"/>
        <w:jc w:val="center"/>
      </w:pPr>
    </w:p>
    <w:p w14:paraId="77BFC493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1699A092" w:rsidR="000E0E7B" w:rsidRDefault="003A30FF">
            <w:r>
              <w:t>0</w:t>
            </w:r>
          </w:p>
        </w:tc>
      </w:tr>
      <w:tr w:rsidR="000E0E7B" w14:paraId="6EEC3D7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388DEB9D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  <w:r w:rsidR="00A1030B">
              <w:rPr>
                <w:rFonts w:ascii="Times New Roman" w:hAnsi="Times New Roman"/>
                <w:sz w:val="20"/>
                <w:szCs w:val="20"/>
              </w:rPr>
              <w:t xml:space="preserve"> (include), Display Error (extend)</w:t>
            </w:r>
          </w:p>
        </w:tc>
      </w:tr>
      <w:tr w:rsidR="000E0E7B" w14:paraId="366D92B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 w:rsidTr="00DB5EAA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Enters Password</w:t>
            </w:r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 w:rsidTr="0012742E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 w:rsidTr="0012742E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1EB1C527" w:rsidR="000E0E7B" w:rsidRDefault="003A30FF">
            <w:r>
              <w:t>0</w:t>
            </w:r>
          </w:p>
        </w:tc>
      </w:tr>
      <w:tr w:rsidR="000E0E7B" w14:paraId="0BA3669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1A66209" w:rsidR="000E0E7B" w:rsidRPr="00A1030B" w:rsidRDefault="00A103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of Login</w:t>
            </w:r>
          </w:p>
        </w:tc>
      </w:tr>
      <w:tr w:rsidR="000E0E7B" w14:paraId="26E5064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 w:rsidTr="0012742E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 w:rsidTr="0012742E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4ED8442C" w14:textId="013958D5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01193DC" w14:textId="0D622668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9682DB4" w14:textId="7CADF9E9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596BF3" w14:textId="368F14BB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A1B2067" w14:textId="77777777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5E72A34D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  <w:r w:rsidR="0012742E">
              <w:rPr>
                <w:rFonts w:ascii="Times New Roman" w:hAnsi="Times New Roman"/>
                <w:sz w:val="20"/>
                <w:szCs w:val="20"/>
              </w:rPr>
              <w:t>the user</w:t>
            </w:r>
          </w:p>
        </w:tc>
      </w:tr>
      <w:tr w:rsidR="000E0E7B" w14:paraId="7682F4AD" w14:textId="77777777" w:rsidTr="0012742E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24E520EB" w:rsidR="000E0E7B" w:rsidRDefault="003A30FF">
            <w:r>
              <w:t>0</w:t>
            </w:r>
          </w:p>
        </w:tc>
      </w:tr>
      <w:tr w:rsidR="000E0E7B" w14:paraId="2C364FD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3A8A4498" w:rsidR="000E0E7B" w:rsidRPr="00A1030B" w:rsidRDefault="00A1030B">
            <w:pPr>
              <w:rPr>
                <w:sz w:val="20"/>
                <w:szCs w:val="20"/>
              </w:rPr>
            </w:pPr>
            <w:r w:rsidRPr="00A1030B">
              <w:rPr>
                <w:sz w:val="20"/>
                <w:szCs w:val="20"/>
              </w:rPr>
              <w:t>Extend of login</w:t>
            </w:r>
          </w:p>
        </w:tc>
      </w:tr>
      <w:tr w:rsidR="000E0E7B" w14:paraId="48647A2A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 w:rsidTr="0012742E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298E9DB5" w:rsidR="000E0E7B" w:rsidRPr="0012742E" w:rsidRDefault="000E0E7B">
            <w:pPr>
              <w:rPr>
                <w:sz w:val="20"/>
                <w:szCs w:val="20"/>
              </w:rPr>
            </w:pPr>
          </w:p>
        </w:tc>
      </w:tr>
    </w:tbl>
    <w:p w14:paraId="278731F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password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5E76DDA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 w:rsidTr="0012742E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 w:rsidTr="0012742E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20CD0F25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</w:t>
            </w:r>
            <w:r w:rsidR="00A1030B">
              <w:rPr>
                <w:rFonts w:ascii="Times New Roman" w:hAnsi="Times New Roman"/>
                <w:sz w:val="20"/>
                <w:szCs w:val="20"/>
              </w:rPr>
              <w:t xml:space="preserve"> (specification</w:t>
            </w:r>
            <w:proofErr w:type="gramStart"/>
            <w:r w:rsidR="00A1030B">
              <w:rPr>
                <w:rFonts w:ascii="Times New Roman" w:hAnsi="Times New Roman"/>
                <w:sz w:val="20"/>
                <w:szCs w:val="20"/>
              </w:rPr>
              <w:t xml:space="preserve">)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reate Tutor Profile</w:t>
            </w:r>
            <w:r w:rsidR="00A1030B">
              <w:rPr>
                <w:rFonts w:ascii="Times New Roman" w:hAnsi="Times New Roman"/>
                <w:sz w:val="20"/>
                <w:szCs w:val="20"/>
              </w:rPr>
              <w:t xml:space="preserve"> (specification)</w:t>
            </w:r>
          </w:p>
        </w:tc>
      </w:tr>
      <w:tr w:rsidR="000E0E7B" w14:paraId="1E33763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 w:rsidTr="00793DE0">
        <w:trPr>
          <w:trHeight w:hRule="exact" w:val="495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clicks / taps the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 xml:space="preserve">’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button on their menu</w:t>
            </w:r>
          </w:p>
          <w:p w14:paraId="18C6A5D3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17D440A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System shows to the user two options: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student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tutor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Pr="009E40D0" w:rsidRDefault="000E0E7B" w:rsidP="00793DE0">
            <w:pPr>
              <w:pStyle w:val="BodyA"/>
              <w:bidi/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  <w:lang w:val="ar-SA"/>
              </w:rPr>
            </w:pPr>
            <w:proofErr w:type="spellStart"/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Us</w:t>
            </w:r>
            <w:proofErr w:type="spellEnd"/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2D85A077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 w:rsidP="00793DE0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 w:rsidP="00793DE0">
            <w:pPr>
              <w:pStyle w:val="BodyA"/>
            </w:pPr>
          </w:p>
          <w:p w14:paraId="44AF86A6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 w:rsidTr="00DB5EAA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E0E7B" w14:paraId="122AE195" w14:textId="77777777" w:rsidTr="00DB5EAA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 w:rsidTr="00DB5EAA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510FFC7A" w:rsidR="000E0E7B" w:rsidRDefault="00793DE0">
            <w:pPr>
              <w:pStyle w:val="Body"/>
            </w:pPr>
            <w:r>
              <w:rPr>
                <w:sz w:val="20"/>
                <w:szCs w:val="20"/>
              </w:rPr>
              <w:t>04.a</w:t>
            </w:r>
          </w:p>
        </w:tc>
      </w:tr>
      <w:tr w:rsidR="000E0E7B" w14:paraId="4305B7C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 w:rsidTr="00DB5EAA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 w:rsidTr="0012742E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 / taps the ‘Create student profile’ button</w:t>
            </w:r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new window and asks the user to insert their full name, student ID and email</w:t>
            </w:r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enters their full name, student ID and email</w:t>
            </w:r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is a student at the University of Maine based on the information submitted</w:t>
            </w:r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a.1. User fills in the rest of their profile</w:t>
            </w:r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0DB4137C" w14:textId="7950FE1E" w:rsidR="000E0E7B" w:rsidRDefault="000E0E7B" w:rsidP="0012742E">
      <w:pPr>
        <w:pStyle w:val="BodyA"/>
        <w:widowControl w:val="0"/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A53E74" w14:paraId="2092AB63" w14:textId="77777777" w:rsidTr="0012742E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5B617" w14:textId="77777777" w:rsidR="00A53E74" w:rsidRDefault="00A53E74" w:rsidP="00A53E74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748DA" w14:textId="77777777" w:rsidR="00A53E74" w:rsidRDefault="00A53E74" w:rsidP="00A53E74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A53E74" w14:paraId="277FB014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5C6C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7F45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15C05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A53E74" w14:paraId="521DEA3E" w14:textId="77777777" w:rsidTr="0012742E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2C222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E8E82" w14:textId="483D3628" w:rsidR="00A53E74" w:rsidRDefault="00793DE0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.b</w:t>
            </w:r>
          </w:p>
        </w:tc>
      </w:tr>
      <w:tr w:rsidR="00A53E74" w14:paraId="3723A8B4" w14:textId="77777777" w:rsidTr="0012742E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01E45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1D6C" w14:textId="77777777" w:rsidR="00A53E74" w:rsidRDefault="00A53E74" w:rsidP="00A53E74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A53E74" w14:paraId="61AD8B4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BCD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82FC5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A53E74" w14:paraId="32A1BAF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526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37C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A53E74" w14:paraId="11A8E7B0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DDC1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204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A53E74" w14:paraId="25576891" w14:textId="77777777" w:rsidTr="0012742E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CF5E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148E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A53E74" w14:paraId="097B89CF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34C8F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CC12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4C1BE02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26EF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8C0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1E202081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2703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89F9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A53E74" w14:paraId="060AD5DB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BBF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C7AA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8BADD0A" w14:textId="77777777" w:rsidR="00A53E74" w:rsidRDefault="00A53E74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63BEC875" w14:textId="77777777" w:rsidR="00A53E74" w:rsidRDefault="00A53E74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A53E74" w14:paraId="60E79079" w14:textId="77777777" w:rsidTr="0012742E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D2C1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5F302971" w14:textId="77777777" w:rsidR="00A53E74" w:rsidRDefault="00A53E74" w:rsidP="00A53E74">
            <w:pPr>
              <w:pStyle w:val="BodyA"/>
            </w:pPr>
          </w:p>
          <w:p w14:paraId="55B2C6C4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6802A9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DEDBC97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6468C45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242505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5112605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EC76C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3960F9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E085B2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75CAD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FF3776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816A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C946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8AFF8A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E3083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C009D0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B4561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C7DA9D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11A7A8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DB371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7DCD04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2F539D" w14:textId="77777777" w:rsidR="00A53E74" w:rsidRDefault="00A53E74" w:rsidP="00A53E74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798B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79B30F4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B1AD25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264C609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22A69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5B5E0D54" w14:textId="77777777" w:rsidR="00A53E74" w:rsidRDefault="00A53E74" w:rsidP="00A53E74">
            <w:pPr>
              <w:pStyle w:val="BodyA"/>
            </w:pPr>
          </w:p>
          <w:p w14:paraId="42322FE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1A636E7B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739230CF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fills in the rest of their profile</w:t>
            </w:r>
          </w:p>
          <w:p w14:paraId="4A676405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7B74E02A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4DC8AE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EDB99D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08F67B21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hat they 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 create a tutor profile on this application.</w:t>
            </w:r>
          </w:p>
          <w:p w14:paraId="72DE5237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04EEC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6495097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15A573D8" w14:textId="77777777" w:rsidR="00A53E74" w:rsidRDefault="00A53E74" w:rsidP="00A53E74">
            <w:pPr>
              <w:pStyle w:val="BodyA"/>
            </w:pPr>
          </w:p>
          <w:p w14:paraId="0759E7C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1F1DB3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8E733B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3331CF98" w14:textId="77777777" w:rsidR="00A53E74" w:rsidRDefault="00A53E74" w:rsidP="0012742E">
      <w:pPr>
        <w:pStyle w:val="BodyA"/>
        <w:widowControl w:val="0"/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 w:rsidTr="0012742E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 w:rsidTr="0012742E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 w:rsidTr="0012742E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 w:rsidTr="0012742E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 w:rsidTr="0012742E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 System opens up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382C953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637C867" w14:textId="77777777" w:rsidR="00A1030B" w:rsidRDefault="00A1030B" w:rsidP="00A1030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A1030B" w14:paraId="4751E6D4" w14:textId="77777777" w:rsidTr="00A1030B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10050A" w14:textId="77777777" w:rsidR="00A1030B" w:rsidRDefault="00A1030B" w:rsidP="00A1030B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9E2082" w14:textId="28522777" w:rsidR="00A1030B" w:rsidRDefault="00FC5053" w:rsidP="00A1030B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Choose Transaction</w:t>
            </w:r>
          </w:p>
        </w:tc>
      </w:tr>
      <w:tr w:rsidR="00A1030B" w14:paraId="189BC669" w14:textId="77777777" w:rsidTr="00A1030B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1376C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87ECFF" w14:textId="77777777" w:rsidR="00A1030B" w:rsidRPr="00F64DB7" w:rsidRDefault="00A1030B" w:rsidP="00A1030B">
            <w:pPr>
              <w:rPr>
                <w:sz w:val="20"/>
                <w:szCs w:val="20"/>
              </w:rPr>
            </w:pPr>
            <w:proofErr w:type="gramStart"/>
            <w:r w:rsidRPr="00F64DB7">
              <w:rPr>
                <w:sz w:val="20"/>
                <w:szCs w:val="20"/>
              </w:rPr>
              <w:t>Students</w:t>
            </w:r>
            <w:proofErr w:type="gramEnd"/>
            <w:r w:rsidRPr="00F64DB7">
              <w:rPr>
                <w:sz w:val="20"/>
                <w:szCs w:val="20"/>
              </w:rPr>
              <w:t xml:space="preserve"> users can make payment to tutor users</w:t>
            </w:r>
          </w:p>
        </w:tc>
      </w:tr>
      <w:tr w:rsidR="00A1030B" w14:paraId="3E60298F" w14:textId="77777777" w:rsidTr="00A1030B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76078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DCA985" w14:textId="77777777" w:rsidR="00A1030B" w:rsidRPr="00F64DB7" w:rsidRDefault="00A1030B" w:rsidP="00A1030B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A1030B" w14:paraId="2AFE53A6" w14:textId="77777777" w:rsidTr="00A1030B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72F6A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AE88" w14:textId="3304F2E1" w:rsidR="00A1030B" w:rsidRPr="00F64DB7" w:rsidRDefault="00A1030B" w:rsidP="00A103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</w:t>
            </w:r>
          </w:p>
        </w:tc>
      </w:tr>
      <w:tr w:rsidR="00A1030B" w14:paraId="29CBE9E4" w14:textId="77777777" w:rsidTr="00A1030B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E2A4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29788" w14:textId="77777777" w:rsidR="00A1030B" w:rsidRPr="00F64DB7" w:rsidRDefault="00A1030B" w:rsidP="00A1030B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A1030B" w14:paraId="41FE6ACB" w14:textId="77777777" w:rsidTr="00A1030B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88D1F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A811" w14:textId="77777777" w:rsidR="00A1030B" w:rsidRPr="00F64DB7" w:rsidRDefault="00A1030B" w:rsidP="00A1030B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(student)</w:t>
            </w:r>
          </w:p>
        </w:tc>
      </w:tr>
      <w:tr w:rsidR="00A1030B" w14:paraId="359308F6" w14:textId="77777777" w:rsidTr="00A1030B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3C6AF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18B8" w14:textId="77777777" w:rsidR="00A1030B" w:rsidRPr="00F64DB7" w:rsidRDefault="00A1030B" w:rsidP="00A1030B">
            <w:pPr>
              <w:rPr>
                <w:sz w:val="20"/>
                <w:szCs w:val="20"/>
              </w:rPr>
            </w:pPr>
          </w:p>
        </w:tc>
      </w:tr>
      <w:tr w:rsidR="00A1030B" w14:paraId="02A6C000" w14:textId="77777777" w:rsidTr="00A1030B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B8F18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3D81BA" w14:textId="77777777" w:rsidR="00A1030B" w:rsidRPr="00F64DB7" w:rsidRDefault="00A1030B" w:rsidP="00A1030B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Successfully transfer money from student’s bank to tutor’s profile</w:t>
            </w:r>
          </w:p>
        </w:tc>
      </w:tr>
      <w:tr w:rsidR="00A1030B" w14:paraId="7079FEF8" w14:textId="77777777" w:rsidTr="00A1030B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206431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07B61" w14:textId="728409D3" w:rsidR="00A1030B" w:rsidRPr="00F64DB7" w:rsidRDefault="00A1030B" w:rsidP="00A103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action (specification), Make Payment (specification)</w:t>
            </w:r>
          </w:p>
        </w:tc>
      </w:tr>
      <w:tr w:rsidR="00A1030B" w14:paraId="742A3227" w14:textId="77777777" w:rsidTr="00A1030B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375BEB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E0888" w14:textId="77777777" w:rsidR="00A1030B" w:rsidRPr="00F64DB7" w:rsidRDefault="00A1030B" w:rsidP="00A1030B">
            <w:pPr>
              <w:rPr>
                <w:sz w:val="20"/>
                <w:szCs w:val="20"/>
              </w:rPr>
            </w:pPr>
          </w:p>
        </w:tc>
      </w:tr>
      <w:tr w:rsidR="00A1030B" w14:paraId="17CB5C0E" w14:textId="77777777" w:rsidTr="00A1030B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2FFD3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D0CA7" w14:textId="2DFAAF70" w:rsidR="00A1030B" w:rsidRPr="00F64DB7" w:rsidRDefault="00A1030B" w:rsidP="00A1030B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 xml:space="preserve">User clicks “Transaction Center” </w:t>
            </w:r>
          </w:p>
        </w:tc>
      </w:tr>
      <w:tr w:rsidR="00A1030B" w14:paraId="7810DFA7" w14:textId="77777777" w:rsidTr="00A1030B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74273" w14:textId="77777777" w:rsidR="00A1030B" w:rsidRDefault="00A1030B" w:rsidP="00A1030B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D2CEB" w14:textId="77777777" w:rsidR="00A1030B" w:rsidRDefault="00A1030B" w:rsidP="00A1030B"/>
        </w:tc>
      </w:tr>
    </w:tbl>
    <w:p w14:paraId="3A60F0EB" w14:textId="77777777" w:rsidR="00A1030B" w:rsidRDefault="00A1030B" w:rsidP="00A1030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4074CE6" w14:textId="77777777" w:rsidR="00A1030B" w:rsidRDefault="00A1030B" w:rsidP="00A1030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A1030B" w14:paraId="015F9DE7" w14:textId="77777777" w:rsidTr="00A1030B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1DF21E" w14:textId="77777777" w:rsidR="00A1030B" w:rsidRDefault="00A1030B" w:rsidP="00A1030B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818B0F9" w14:textId="77777777" w:rsidR="00A1030B" w:rsidRDefault="00A1030B" w:rsidP="00A1030B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)User clicks “Transaction Center”</w:t>
            </w:r>
          </w:p>
          <w:p w14:paraId="61408358" w14:textId="6D83A5AA" w:rsidR="00A1030B" w:rsidRPr="00A1030B" w:rsidRDefault="00A1030B" w:rsidP="00A1030B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)User views transaction center and chooses what type of transaction to do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FBC168" w14:textId="77777777" w:rsidR="00A1030B" w:rsidRDefault="00A1030B" w:rsidP="00A1030B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43B691C" w14:textId="77777777" w:rsidR="00A1030B" w:rsidRDefault="00A1030B" w:rsidP="00A1030B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)System displays Transaction Center</w:t>
            </w:r>
          </w:p>
          <w:p w14:paraId="0A4E8561" w14:textId="0F176ECA" w:rsidR="00A1030B" w:rsidRPr="00A1030B" w:rsidRDefault="00A1030B" w:rsidP="00A1030B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)System responds to user decision (Use Case 07 or 08)</w:t>
            </w:r>
          </w:p>
        </w:tc>
      </w:tr>
    </w:tbl>
    <w:p w14:paraId="672FC69B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6B469710" w:rsidR="000E0E7B" w:rsidRPr="00F64DB7" w:rsidRDefault="003B2015">
            <w:pPr>
              <w:rPr>
                <w:sz w:val="20"/>
                <w:szCs w:val="20"/>
              </w:rPr>
            </w:pPr>
            <w:proofErr w:type="gramStart"/>
            <w:r w:rsidRPr="00F64DB7">
              <w:rPr>
                <w:sz w:val="20"/>
                <w:szCs w:val="20"/>
              </w:rPr>
              <w:t>Students</w:t>
            </w:r>
            <w:proofErr w:type="gramEnd"/>
            <w:r w:rsidRPr="00F64DB7">
              <w:rPr>
                <w:sz w:val="20"/>
                <w:szCs w:val="20"/>
              </w:rPr>
              <w:t xml:space="preserve"> users can make payment to tutor users</w:t>
            </w:r>
          </w:p>
        </w:tc>
      </w:tr>
      <w:tr w:rsidR="000E0E7B" w14:paraId="363D4796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10C492A6" w:rsidR="000E0E7B" w:rsidRPr="00F64DB7" w:rsidRDefault="00084496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0</w:t>
            </w:r>
            <w:r w:rsidR="00A1030B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</w:tr>
      <w:tr w:rsidR="000E0E7B" w14:paraId="7716A9F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46D70870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78B11245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399B9D73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0E0E7B" w14:paraId="3FD9A5A4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1D37C171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(student)</w:t>
            </w:r>
          </w:p>
        </w:tc>
      </w:tr>
      <w:tr w:rsidR="000E0E7B" w14:paraId="707BDC71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122CFD7B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46B98D70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61366ADB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Successfully transfer money from student’s bank to tutor’s profile</w:t>
            </w:r>
          </w:p>
        </w:tc>
      </w:tr>
      <w:tr w:rsidR="000E0E7B" w14:paraId="6B98AC1F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4E8DD690" w:rsidR="000E0E7B" w:rsidRPr="00F64DB7" w:rsidRDefault="00A103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action (generalization)</w:t>
            </w:r>
          </w:p>
        </w:tc>
      </w:tr>
      <w:tr w:rsidR="000E0E7B" w14:paraId="058C3D8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77188C2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6B011914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licks “Transaction Center” and then “Make Payment”</w:t>
            </w:r>
          </w:p>
        </w:tc>
      </w:tr>
      <w:tr w:rsidR="000E0E7B" w14:paraId="71ED4BF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C5098EC" w:rsidR="000E0E7B" w:rsidRDefault="000E0E7B"/>
        </w:tc>
      </w:tr>
    </w:tbl>
    <w:p w14:paraId="3788E4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2F551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48628C7" w14:textId="74A2659B" w:rsidR="003B2015" w:rsidRPr="00F64DB7" w:rsidRDefault="003B2015" w:rsidP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1)User clicks “Make Payment” button</w:t>
            </w:r>
          </w:p>
          <w:p w14:paraId="1520DA6E" w14:textId="36AEB8DF" w:rsidR="003B2015" w:rsidRPr="00F64DB7" w:rsidRDefault="003B2015" w:rsidP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4) User enters amount and destination (tutor)</w:t>
            </w:r>
          </w:p>
          <w:p w14:paraId="7AB0C1BA" w14:textId="2ADB8E2C" w:rsidR="003B2015" w:rsidRP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6) User enters bank credentials or selects saved bank info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157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DCD48B9" w14:textId="18D88C0E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2) System displays make payment center</w:t>
            </w:r>
          </w:p>
          <w:p w14:paraId="4681B872" w14:textId="6B7EAF84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3) User prompts user for amount and destination</w:t>
            </w:r>
          </w:p>
          <w:p w14:paraId="014F9CF4" w14:textId="77777777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5) System prompts user for bank credentials</w:t>
            </w:r>
          </w:p>
          <w:p w14:paraId="6D4A6026" w14:textId="2C5D3467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 xml:space="preserve">7) System requests withdrawal from bank </w:t>
            </w:r>
          </w:p>
          <w:p w14:paraId="6A04EB50" w14:textId="67B57E46" w:rsidR="003B2015" w:rsidRPr="003B2015" w:rsidRDefault="003B2015">
            <w:pPr>
              <w:pStyle w:val="BodyA"/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8) Payment receipt is shown and emailed to student and tutor</w:t>
            </w:r>
          </w:p>
        </w:tc>
      </w:tr>
    </w:tbl>
    <w:p w14:paraId="5A06918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3A801F1D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can set up direct deposit for payments made from students to be deposited each week</w:t>
            </w:r>
          </w:p>
        </w:tc>
      </w:tr>
      <w:tr w:rsidR="000E0E7B" w14:paraId="0FD65B35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0613FCB9" w:rsidR="000E0E7B" w:rsidRPr="00A1030B" w:rsidRDefault="00084496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0</w:t>
            </w:r>
            <w:r w:rsidR="00A1030B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</w:tr>
      <w:tr w:rsidR="000E0E7B" w14:paraId="4BFB00AF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259D85E6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24</w:t>
            </w:r>
          </w:p>
        </w:tc>
      </w:tr>
      <w:tr w:rsidR="000E0E7B" w14:paraId="7BD2531D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53F849F8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0E0E7B" w14:paraId="2113E10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565AB1BC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(Tutor)</w:t>
            </w:r>
          </w:p>
        </w:tc>
      </w:tr>
      <w:tr w:rsidR="000E0E7B" w14:paraId="08CCE55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5E63D0D3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53A93930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Move money from account on Tutor Application to tutor’s bank account</w:t>
            </w:r>
          </w:p>
        </w:tc>
      </w:tr>
      <w:tr w:rsidR="000E0E7B" w14:paraId="578836B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09049836" w:rsidR="000E0E7B" w:rsidRPr="00F64DB7" w:rsidRDefault="00A103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action (specification)</w:t>
            </w:r>
          </w:p>
        </w:tc>
      </w:tr>
      <w:tr w:rsidR="000E0E7B" w14:paraId="5FCA52CA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79B1182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61FF33F5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Have money in account to be transferred and be a tutor user</w:t>
            </w:r>
          </w:p>
        </w:tc>
      </w:tr>
      <w:tr w:rsidR="000E0E7B" w14:paraId="553C8EB6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2AEB37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2B4BB" w14:textId="77777777" w:rsidR="003B2015" w:rsidRDefault="00084496" w:rsidP="003B2015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E2636E7" w14:textId="77777777" w:rsidR="003B2015" w:rsidRDefault="003B2015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nroll in Direct Deposit” button</w:t>
            </w:r>
          </w:p>
          <w:p w14:paraId="5DA697CF" w14:textId="77777777" w:rsid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 User enters bank credentials</w:t>
            </w:r>
          </w:p>
          <w:p w14:paraId="74B41443" w14:textId="67731FB4" w:rsidR="00793DE0" w:rsidRP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sees direct deposit information confi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F355F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338CAB9" w14:textId="77777777" w:rsidR="003B2015" w:rsidRDefault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</w:t>
            </w:r>
            <w:r w:rsidR="00793DE0">
              <w:rPr>
                <w:rFonts w:ascii="Times New Roman" w:hAnsi="Times New Roman"/>
                <w:sz w:val="20"/>
                <w:szCs w:val="20"/>
              </w:rPr>
              <w:t>System verifies that user is a tutor and has a positive balance in the application</w:t>
            </w:r>
          </w:p>
          <w:p w14:paraId="777E9928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prompts user for bank credentials</w:t>
            </w:r>
          </w:p>
          <w:p w14:paraId="7279FB11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) System processes bank credentials </w:t>
            </w:r>
          </w:p>
          <w:p w14:paraId="05FA3927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enables entire balance to be deposited every 2 weeks on Sunday</w:t>
            </w:r>
          </w:p>
          <w:p w14:paraId="3B7A392F" w14:textId="6C3837B0" w:rsidR="00793DE0" w:rsidRPr="003B2015" w:rsidRDefault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7) System displays direct deposit information to user</w:t>
            </w:r>
          </w:p>
        </w:tc>
      </w:tr>
    </w:tbl>
    <w:p w14:paraId="37EF3FC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58BDB948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Prospective tutors can apply through the application to be able to create a tutor profile and use the application.</w:t>
            </w:r>
          </w:p>
        </w:tc>
      </w:tr>
      <w:tr w:rsidR="000E0E7B" w14:paraId="0AAD1F49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05D449A5" w:rsidR="000E0E7B" w:rsidRPr="00F64DB7" w:rsidRDefault="00084496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0</w:t>
            </w:r>
            <w:r w:rsidR="00A1030B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</w:tr>
      <w:tr w:rsidR="000E0E7B" w14:paraId="6D7BDB0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3D637F55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6</w:t>
            </w:r>
          </w:p>
        </w:tc>
      </w:tr>
      <w:tr w:rsidR="000E0E7B" w14:paraId="190DC94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458BDC2A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0E0E7B" w14:paraId="6B75ED0E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045FEE35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56476107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336D6059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submits tutor application</w:t>
            </w:r>
          </w:p>
        </w:tc>
      </w:tr>
      <w:tr w:rsidR="000E0E7B" w14:paraId="3AC3FA6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24B0553E" w:rsidR="000E0E7B" w:rsidRPr="00F64DB7" w:rsidRDefault="003B0D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Tutor Profile (extend, </w:t>
            </w:r>
            <w:r w:rsidR="00FC6237" w:rsidRPr="00F64DB7">
              <w:rPr>
                <w:sz w:val="20"/>
                <w:szCs w:val="20"/>
              </w:rPr>
              <w:t>04.b</w:t>
            </w:r>
            <w:r>
              <w:rPr>
                <w:sz w:val="20"/>
                <w:szCs w:val="20"/>
              </w:rPr>
              <w:t>)</w:t>
            </w:r>
          </w:p>
        </w:tc>
      </w:tr>
      <w:tr w:rsidR="000E0E7B" w14:paraId="7DA30242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09FE7774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30AC7AEA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licks “Apply to Tutor”</w:t>
            </w:r>
          </w:p>
        </w:tc>
      </w:tr>
      <w:tr w:rsidR="000E0E7B" w14:paraId="392635A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1A0F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0AA11C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Apply to Tutor”</w:t>
            </w:r>
          </w:p>
          <w:p w14:paraId="077C00C1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fills out questions</w:t>
            </w:r>
          </w:p>
          <w:p w14:paraId="241F9E4B" w14:textId="5C472C8A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6)User views confirmation that their application has been submitted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552E5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D0120F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to fill out application questions</w:t>
            </w:r>
          </w:p>
          <w:p w14:paraId="5D4B06D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System processes user input and submits application to manager account and to be reviewed application stack</w:t>
            </w:r>
          </w:p>
          <w:p w14:paraId="6C087969" w14:textId="318489AB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System confirms with user their application has been submitted.</w:t>
            </w:r>
          </w:p>
        </w:tc>
      </w:tr>
    </w:tbl>
    <w:p w14:paraId="642BA738" w14:textId="77777777" w:rsidR="000E0E7B" w:rsidRDefault="000E0E7B" w:rsidP="003B2015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719CD80" w14:textId="75DA5423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3DABE7F" w14:textId="09CAEAAD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899AED6" w14:textId="4AD5263A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E285AC8" w14:textId="1D2F9116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4DDB828" w14:textId="08EEB518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8A61609" w14:textId="26A83994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EB5A23B" w14:textId="391D858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97780F" w14:textId="19E5BB42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D4D845B" w14:textId="41DB656F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8CF2D04" w14:textId="5EFEB630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CA03111" w14:textId="58874D04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9A26566" w14:textId="4618D6D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1F5E4D2" w14:textId="11581E6A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C937EFA" w14:textId="417B3F0C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2E7D83" w14:textId="0291CF6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ECD65FA" w14:textId="18CDE1F8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D62AFC7" w14:textId="3DFE201D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922C290" w14:textId="258EF9D6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135351" w14:textId="75703CB0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DD52C4A" w14:textId="2610F29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3367CDD" w14:textId="0C612279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5743CEC" w14:textId="5751EFB7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D663258" w14:textId="77777777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EF29C9C" w14:textId="1C18935F" w:rsidR="00F91ED5" w:rsidRDefault="00F91ED5" w:rsidP="00F91ED5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 w:rsidRPr="00DB5EAA">
        <w:rPr>
          <w:rFonts w:ascii="Times New Roman" w:hAnsi="Times New Roman"/>
          <w:b/>
          <w:bCs/>
          <w:sz w:val="32"/>
          <w:szCs w:val="32"/>
        </w:rPr>
        <w:t xml:space="preserve">Diagram </w:t>
      </w:r>
      <w:r>
        <w:rPr>
          <w:rFonts w:ascii="Times New Roman" w:hAnsi="Times New Roman"/>
          <w:b/>
          <w:bCs/>
          <w:sz w:val="32"/>
          <w:szCs w:val="32"/>
        </w:rPr>
        <w:t>2</w:t>
      </w:r>
      <w:r w:rsidRPr="00DB5EAA">
        <w:rPr>
          <w:rFonts w:ascii="Times New Roman" w:hAnsi="Times New Roman"/>
          <w:b/>
          <w:bCs/>
          <w:sz w:val="32"/>
          <w:szCs w:val="32"/>
        </w:rPr>
        <w:t xml:space="preserve"> Use Cases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Pr="00F64DB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64DB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Pr="00F64DB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64DB7">
              <w:rPr>
                <w:rFonts w:cs="Times New Roman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3F56727E" w:rsidR="000E0E7B" w:rsidRDefault="00A1030B">
            <w:pPr>
              <w:pStyle w:val="BodyB"/>
            </w:pPr>
            <w:r>
              <w:rPr>
                <w:sz w:val="20"/>
                <w:szCs w:val="20"/>
              </w:rPr>
              <w:t>10</w:t>
            </w:r>
          </w:p>
        </w:tc>
      </w:tr>
      <w:tr w:rsidR="000E0E7B" w14:paraId="2B6AC07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28337ADD" w:rsidR="000E0E7B" w:rsidRPr="00A1030B" w:rsidRDefault="003A30FF">
            <w:pPr>
              <w:rPr>
                <w:sz w:val="20"/>
                <w:szCs w:val="20"/>
              </w:rPr>
            </w:pPr>
            <w:r w:rsidRPr="00A1030B">
              <w:rPr>
                <w:sz w:val="20"/>
                <w:szCs w:val="20"/>
              </w:rPr>
              <w:t>10</w:t>
            </w:r>
          </w:p>
        </w:tc>
      </w:tr>
      <w:tr w:rsidR="000E0E7B" w14:paraId="441B118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7A1A04D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 w:rsidTr="0012742E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is able to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1. Student has options to see other students with similar tutors/subject interests</w:t>
            </w:r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2. Is able to message and see other students’ profiles</w:t>
            </w:r>
          </w:p>
        </w:tc>
      </w:tr>
    </w:tbl>
    <w:p w14:paraId="505CBEF6" w14:textId="77777777" w:rsidR="00F91ED5" w:rsidRDefault="00F91ED5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752E9787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E69A2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72AB8" w14:textId="4690159D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Calendar</w:t>
            </w:r>
          </w:p>
        </w:tc>
      </w:tr>
      <w:tr w:rsidR="00793DE0" w14:paraId="4BB26E3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8093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61722" w14:textId="0E8702A5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Calendar for user to indicate when they are available to tutor or be tutored</w:t>
            </w:r>
          </w:p>
        </w:tc>
      </w:tr>
      <w:tr w:rsidR="00793DE0" w14:paraId="36D02EFA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BC97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BF20" w14:textId="459C5389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</w:t>
            </w:r>
            <w:r w:rsidR="00A1030B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793DE0" w14:paraId="0A6ED00A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70C8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88FC" w14:textId="1A550EEA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36</w:t>
            </w:r>
          </w:p>
        </w:tc>
      </w:tr>
      <w:tr w:rsidR="00793DE0" w14:paraId="3259BA73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FD4B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07372" w14:textId="6FB1F84E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793DE0" w14:paraId="64951E39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2A60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8CCC8" w14:textId="29443174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(Tutor and Student)</w:t>
            </w:r>
          </w:p>
        </w:tc>
      </w:tr>
      <w:tr w:rsidR="00793DE0" w14:paraId="62F9AD3E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55D6E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E0DF2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5EC2A50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8036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87FFB" w14:textId="2CC2C5C6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Have a schedule to be compared with other users</w:t>
            </w:r>
          </w:p>
        </w:tc>
      </w:tr>
      <w:tr w:rsidR="00793DE0" w14:paraId="5812FB86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236D7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B783" w14:textId="7AB6FC9E" w:rsidR="00793DE0" w:rsidRPr="00F64DB7" w:rsidRDefault="007E34A1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edule compare (extend, 12)</w:t>
            </w:r>
          </w:p>
        </w:tc>
      </w:tr>
      <w:tr w:rsidR="00793DE0" w14:paraId="0401499E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822D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D5FCE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11DBD3B2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71D577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7105E" w14:textId="615A6A59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licks “Edit Calendar”</w:t>
            </w:r>
          </w:p>
        </w:tc>
      </w:tr>
      <w:tr w:rsidR="00793DE0" w14:paraId="5A6308DE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51C9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5DCC4" w14:textId="77777777" w:rsidR="00793DE0" w:rsidRDefault="00793DE0" w:rsidP="003A30FF"/>
        </w:tc>
      </w:tr>
    </w:tbl>
    <w:p w14:paraId="2458194C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2CF3A9F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308C093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49D75C3E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D5EE2" w14:textId="77777777" w:rsidR="00FC6237" w:rsidRDefault="00793DE0" w:rsidP="00FC6237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164CC9DE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dit Calendar”</w:t>
            </w:r>
          </w:p>
          <w:p w14:paraId="4FB861F1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responds to system prompts</w:t>
            </w:r>
          </w:p>
          <w:p w14:paraId="24A26516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clicks “Save Changes”</w:t>
            </w:r>
          </w:p>
          <w:p w14:paraId="41D0A6F0" w14:textId="786E1DB8" w:rsidR="00FC6237" w:rsidRP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)User views confirmation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2E413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6D0E26" w14:textId="77777777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for day and time that there are available</w:t>
            </w:r>
          </w:p>
          <w:p w14:paraId="49DA4A52" w14:textId="3AF623DE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System adds and saves time to user’s calendar </w:t>
            </w:r>
          </w:p>
          <w:p w14:paraId="0FCAD052" w14:textId="7774E4E0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repeats 2-4 until User clicks “Save Changes” button</w:t>
            </w:r>
          </w:p>
          <w:p w14:paraId="7CA10F5D" w14:textId="13D4BCCD" w:rsidR="00FC6237" w:rsidRPr="00FC6237" w:rsidRDefault="00FC6237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8)System provides user with confirmation that their calendar is updated</w:t>
            </w:r>
          </w:p>
        </w:tc>
      </w:tr>
    </w:tbl>
    <w:p w14:paraId="77E8644F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69948FFF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</w:t>
            </w:r>
            <w:r w:rsidR="00A1030B">
              <w:rPr>
                <w:sz w:val="20"/>
                <w:szCs w:val="20"/>
              </w:rPr>
              <w:t>2</w:t>
            </w:r>
          </w:p>
        </w:tc>
      </w:tr>
      <w:tr w:rsidR="000E0E7B" w14:paraId="1046ECD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4F592AAB" w:rsidR="000E0E7B" w:rsidRPr="007E34A1" w:rsidRDefault="003A30FF">
            <w:pPr>
              <w:rPr>
                <w:sz w:val="20"/>
                <w:szCs w:val="20"/>
              </w:rPr>
            </w:pPr>
            <w:r w:rsidRPr="007E34A1">
              <w:rPr>
                <w:sz w:val="20"/>
                <w:szCs w:val="20"/>
              </w:rPr>
              <w:t>21</w:t>
            </w:r>
          </w:p>
        </w:tc>
      </w:tr>
      <w:tr w:rsidR="000E0E7B" w14:paraId="6783A96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50364394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 w:rsidTr="0012742E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Pr="00F64DB7" w:rsidRDefault="0008449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User clicks/taps calendar</w:t>
            </w:r>
          </w:p>
          <w:p w14:paraId="67334356" w14:textId="77777777" w:rsidR="000E0E7B" w:rsidRPr="00F64DB7" w:rsidRDefault="0008449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 w:rsidRPr="00F64DB7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is able to view another </w:t>
            </w:r>
            <w:proofErr w:type="gramStart"/>
            <w:r w:rsidRPr="00F64DB7">
              <w:rPr>
                <w:rFonts w:ascii="Times New Roman" w:eastAsia="SimSun" w:hAnsi="Times New Roman" w:cs="Times New Roman"/>
                <w:sz w:val="20"/>
                <w:szCs w:val="20"/>
              </w:rPr>
              <w:t>users</w:t>
            </w:r>
            <w:proofErr w:type="gramEnd"/>
            <w:r w:rsidRPr="00F64DB7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</w:p>
        </w:tc>
      </w:tr>
    </w:tbl>
    <w:p w14:paraId="25B0E44A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5787D6DE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="00A1030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0E0E7B" w14:paraId="4E5475CD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08D8B326" w:rsidR="000E0E7B" w:rsidRPr="007E34A1" w:rsidRDefault="00D80D3B">
            <w:pPr>
              <w:rPr>
                <w:sz w:val="20"/>
                <w:szCs w:val="20"/>
              </w:rPr>
            </w:pPr>
            <w:r w:rsidRPr="007E34A1">
              <w:rPr>
                <w:sz w:val="20"/>
                <w:szCs w:val="20"/>
              </w:rPr>
              <w:t>4</w:t>
            </w:r>
          </w:p>
        </w:tc>
      </w:tr>
      <w:tr w:rsidR="000E0E7B" w14:paraId="4EA7058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4E533E3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 w:rsidTr="0012742E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 a long side their own</w:t>
            </w:r>
          </w:p>
        </w:tc>
      </w:tr>
    </w:tbl>
    <w:p w14:paraId="61B4EBAB" w14:textId="75988119" w:rsidR="00793DE0" w:rsidRDefault="00793DE0" w:rsidP="00F64DB7">
      <w:pPr>
        <w:pStyle w:val="BodyA"/>
        <w:widowControl w:val="0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D9DEF10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0E156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16433" w14:textId="112DD28D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Tutor Resources</w:t>
            </w:r>
          </w:p>
        </w:tc>
      </w:tr>
      <w:tr w:rsidR="00793DE0" w14:paraId="6DCE9906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9207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8E4A8C" w14:textId="031FCD4C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A place for tutors to see all of their resources (materials they made for tutoring)</w:t>
            </w:r>
          </w:p>
        </w:tc>
      </w:tr>
      <w:tr w:rsidR="00793DE0" w14:paraId="5B2A40E2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175E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56540" w14:textId="01A2E5F2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</w:t>
            </w:r>
            <w:r w:rsidR="00A1030B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</w:tr>
      <w:tr w:rsidR="00793DE0" w14:paraId="011BA164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808D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94CFE" w14:textId="0E3E8D1B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29</w:t>
            </w:r>
          </w:p>
        </w:tc>
      </w:tr>
      <w:tr w:rsidR="00793DE0" w14:paraId="612D015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B293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8B2B7" w14:textId="501BF41B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</w:t>
            </w:r>
          </w:p>
        </w:tc>
      </w:tr>
      <w:tr w:rsidR="00793DE0" w14:paraId="171EE22B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A3E2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3130" w14:textId="0395EBB0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user</w:t>
            </w:r>
          </w:p>
        </w:tc>
      </w:tr>
      <w:tr w:rsidR="00793DE0" w14:paraId="2C9D47C1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75C6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06130" w14:textId="5256A59B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6525EB91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67E5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D263" w14:textId="0DCA7510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o have a space for Tutors to store their materials for tutoring</w:t>
            </w:r>
          </w:p>
        </w:tc>
      </w:tr>
      <w:tr w:rsidR="00793DE0" w14:paraId="153A862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FE1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22E64" w14:textId="087B29D5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016B803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A29A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C4262" w14:textId="43F5121F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0F8125CF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2C8C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DA073" w14:textId="1FF77EF5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Must be a Tutor</w:t>
            </w:r>
          </w:p>
        </w:tc>
      </w:tr>
      <w:tr w:rsidR="00793DE0" w14:paraId="76EA9CE6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43B5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60500" w14:textId="5DBA11C0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 xml:space="preserve">Tutor is able to see a page for all of their materials (notes, practice problems, </w:t>
            </w:r>
            <w:proofErr w:type="spellStart"/>
            <w:r w:rsidRPr="00F64DB7">
              <w:rPr>
                <w:sz w:val="20"/>
                <w:szCs w:val="20"/>
              </w:rPr>
              <w:t>etc</w:t>
            </w:r>
            <w:proofErr w:type="spellEnd"/>
            <w:r w:rsidRPr="00F64DB7">
              <w:rPr>
                <w:sz w:val="20"/>
                <w:szCs w:val="20"/>
              </w:rPr>
              <w:t>…)</w:t>
            </w:r>
          </w:p>
        </w:tc>
      </w:tr>
    </w:tbl>
    <w:p w14:paraId="219223D6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7E757B04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BFD4415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8BB7E29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09DA47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B6DAD2F" w14:textId="77777777" w:rsidR="00D80D3B" w:rsidRPr="00F64DB7" w:rsidRDefault="00D80D3B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)User clicks the tab for Tutor Resources</w:t>
            </w:r>
          </w:p>
          <w:p w14:paraId="2DBCAB40" w14:textId="185BC710" w:rsidR="00BE389C" w:rsidRPr="00F64DB7" w:rsidRDefault="00BE389C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3)User is able to see an organized page with different sections for different material (notes, practice problems…)</w:t>
            </w:r>
          </w:p>
          <w:p w14:paraId="60C504D8" w14:textId="77777777" w:rsidR="00BE389C" w:rsidRPr="00F64DB7" w:rsidRDefault="00BE389C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4) User is able to click upload to upload files they want to store</w:t>
            </w:r>
          </w:p>
          <w:p w14:paraId="3E29CEBE" w14:textId="06C4F847" w:rsidR="00BE389C" w:rsidRDefault="00BE389C" w:rsidP="003A30FF">
            <w:pPr>
              <w:pStyle w:val="BodyA"/>
            </w:pPr>
            <w:r w:rsidRPr="00F64DB7">
              <w:rPr>
                <w:rFonts w:ascii="Times New Roman" w:hAnsi="Times New Roman"/>
                <w:sz w:val="20"/>
                <w:szCs w:val="20"/>
              </w:rPr>
              <w:t>6) User can view the resources they have uploade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3C11F0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8CB17ED" w14:textId="77777777" w:rsidR="00BE389C" w:rsidRPr="00F64DB7" w:rsidRDefault="00D80D3B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 xml:space="preserve">2) System </w:t>
            </w:r>
            <w:r w:rsidR="00BE389C" w:rsidRPr="00F64DB7">
              <w:rPr>
                <w:rFonts w:ascii="Times New Roman" w:hAnsi="Times New Roman"/>
                <w:sz w:val="20"/>
                <w:szCs w:val="20"/>
              </w:rPr>
              <w:t>displays the page for tutor resources</w:t>
            </w:r>
          </w:p>
          <w:p w14:paraId="2D7C57F4" w14:textId="3C37420A" w:rsidR="00BE389C" w:rsidRPr="00F64DB7" w:rsidRDefault="00BE389C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5) System takes the files and stores them</w:t>
            </w:r>
          </w:p>
          <w:p w14:paraId="64ED2544" w14:textId="63C8E815" w:rsidR="00BE389C" w:rsidRPr="00BE389C" w:rsidRDefault="00BE389C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0293A643" w14:textId="1A1849CD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62859FE7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30883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A78B6" w14:textId="76917EEE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Profile</w:t>
            </w:r>
          </w:p>
        </w:tc>
      </w:tr>
      <w:tr w:rsidR="00793DE0" w14:paraId="32BFAA4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44D3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21656" w14:textId="26F1EBF6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Allows a user to view another user’s profile</w:t>
            </w:r>
          </w:p>
        </w:tc>
      </w:tr>
      <w:tr w:rsidR="00793DE0" w14:paraId="699D1DAA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5034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B49DB" w14:textId="77777777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</w:tr>
      <w:tr w:rsidR="00793DE0" w14:paraId="279A8AE7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7EB0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1724B" w14:textId="152DC74E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3, 21</w:t>
            </w:r>
          </w:p>
        </w:tc>
      </w:tr>
      <w:tr w:rsidR="00793DE0" w14:paraId="6E39FB9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CF89B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354D3" w14:textId="698B7BCD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</w:t>
            </w:r>
          </w:p>
        </w:tc>
      </w:tr>
      <w:tr w:rsidR="00793DE0" w14:paraId="26DD975F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5C0F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9DB44" w14:textId="5CF021A8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General User</w:t>
            </w:r>
          </w:p>
        </w:tc>
      </w:tr>
      <w:tr w:rsidR="00793DE0" w14:paraId="6A61BD6F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4DE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8BB2F" w14:textId="2B8173BE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1C153258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D307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99A68" w14:textId="259AB2D1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o have a feature that lets users view other users’ profiles</w:t>
            </w:r>
          </w:p>
        </w:tc>
      </w:tr>
      <w:tr w:rsidR="00793DE0" w14:paraId="5FCFABE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9140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94B4" w14:textId="0F018E23" w:rsidR="00793DE0" w:rsidRPr="00F64DB7" w:rsidRDefault="007E34A1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Student Profile (generalization, 15.a), View Tutors Profile (generalization, 15.b)</w:t>
            </w:r>
          </w:p>
        </w:tc>
      </w:tr>
      <w:tr w:rsidR="00793DE0" w14:paraId="5B48BFB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2E06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680306" w14:textId="7A9F7138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79FEE7A2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FB4B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6CCD" w14:textId="5C889058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Must be a General User</w:t>
            </w:r>
          </w:p>
        </w:tc>
      </w:tr>
      <w:tr w:rsidR="00793DE0" w14:paraId="7007A7B2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9390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68BB" w14:textId="51D516DB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an view another user’s profile</w:t>
            </w:r>
          </w:p>
        </w:tc>
      </w:tr>
    </w:tbl>
    <w:p w14:paraId="70B948BA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E7D63BC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D8E65" w14:textId="77777777" w:rsidR="00BE389C" w:rsidRDefault="00793DE0" w:rsidP="00BE389C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F280B86" w14:textId="6A355AFF" w:rsidR="00BE389C" w:rsidRPr="00F64DB7" w:rsidRDefault="00BE389C" w:rsidP="00BE389C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 xml:space="preserve">1)User clicks on another Users </w:t>
            </w:r>
            <w:r w:rsidR="0035766D" w:rsidRPr="00F64DB7">
              <w:rPr>
                <w:rFonts w:ascii="Times New Roman" w:hAnsi="Times New Roman"/>
                <w:sz w:val="20"/>
                <w:szCs w:val="20"/>
              </w:rPr>
              <w:t>Profile (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>Icon or Name, however we decide to display other accounts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A63259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E4EC237" w14:textId="645F1FF9" w:rsidR="00BE389C" w:rsidRDefault="00BE389C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2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 xml:space="preserve">) System displays that </w:t>
            </w:r>
            <w:r w:rsidR="0035766D" w:rsidRPr="00F64DB7">
              <w:rPr>
                <w:rFonts w:ascii="Times New Roman" w:hAnsi="Times New Roman"/>
                <w:sz w:val="20"/>
                <w:szCs w:val="20"/>
              </w:rPr>
              <w:t>user’s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 xml:space="preserve"> informatio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30D4057B" w14:textId="2B68267F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30FC129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157E0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4DF1A" w14:textId="47531719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Student Profile</w:t>
            </w:r>
          </w:p>
        </w:tc>
      </w:tr>
      <w:tr w:rsidR="00793DE0" w14:paraId="01F75C23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21E2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AC8D4" w14:textId="49B7A321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s can view student profiles</w:t>
            </w:r>
            <w:r w:rsidR="00BE389C" w:rsidRPr="00F64DB7">
              <w:rPr>
                <w:sz w:val="20"/>
                <w:szCs w:val="20"/>
              </w:rPr>
              <w:t xml:space="preserve"> </w:t>
            </w:r>
          </w:p>
        </w:tc>
      </w:tr>
      <w:tr w:rsidR="00793DE0" w14:paraId="50CD3059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66C9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036A4" w14:textId="5FF92DF6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</w:t>
            </w:r>
            <w:r w:rsidR="007E34A1">
              <w:rPr>
                <w:rFonts w:ascii="Times New Roman" w:hAnsi="Times New Roman"/>
                <w:sz w:val="20"/>
                <w:szCs w:val="20"/>
              </w:rPr>
              <w:t>5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>.a</w:t>
            </w:r>
          </w:p>
        </w:tc>
      </w:tr>
      <w:tr w:rsidR="00793DE0" w14:paraId="450A62B3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49D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B4D8A" w14:textId="610F7AC4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21</w:t>
            </w:r>
          </w:p>
        </w:tc>
      </w:tr>
      <w:tr w:rsidR="00793DE0" w14:paraId="28F0B68C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9566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3898C" w14:textId="01C920F7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793DE0" w14:paraId="2341B22A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7E7E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A153" w14:textId="357BDCCD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</w:t>
            </w:r>
          </w:p>
        </w:tc>
      </w:tr>
      <w:tr w:rsidR="00793DE0" w14:paraId="40677631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CB3E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E52B3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305B2C1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E157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B0E29" w14:textId="3BACF4A3" w:rsidR="00793DE0" w:rsidRPr="00F64DB7" w:rsidRDefault="00F91ED5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information about student to user</w:t>
            </w:r>
          </w:p>
        </w:tc>
      </w:tr>
      <w:tr w:rsidR="00793DE0" w14:paraId="4A63AC6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819B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E8E3E" w14:textId="614B440A" w:rsidR="00793DE0" w:rsidRPr="00F64DB7" w:rsidRDefault="007E34A1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Profile (specification, 15)</w:t>
            </w:r>
          </w:p>
        </w:tc>
      </w:tr>
      <w:tr w:rsidR="00793DE0" w14:paraId="44ED41C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AAB8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2993C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7B857EC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144D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B9666" w14:textId="0056D2E5" w:rsidR="00793DE0" w:rsidRPr="00F64DB7" w:rsidRDefault="00F64DB7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on student’s profile button</w:t>
            </w:r>
          </w:p>
        </w:tc>
      </w:tr>
      <w:tr w:rsidR="00793DE0" w14:paraId="219B9BB0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E5DB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DBD7F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</w:tbl>
    <w:p w14:paraId="69B06DCD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3E2F967E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A91D24" w14:textId="77777777" w:rsidR="00F64DB7" w:rsidRDefault="00793DE0" w:rsidP="00F64DB7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4448ED14" w14:textId="77777777" w:rsidR="00F64DB7" w:rsidRDefault="00F64DB7" w:rsidP="00F64DB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on student’s profile button</w:t>
            </w:r>
          </w:p>
          <w:p w14:paraId="30713A86" w14:textId="66D3BEB0" w:rsidR="00F64DB7" w:rsidRPr="00F64DB7" w:rsidRDefault="00F64DB7" w:rsidP="00F64DB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User sees student profile display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9CF63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6C061C02" w14:textId="2D080CB5" w:rsidR="00F64DB7" w:rsidRDefault="00F64DB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checks if user has permissions to view the student</w:t>
            </w:r>
            <w:r w:rsidR="00F91ED5">
              <w:rPr>
                <w:rFonts w:ascii="Times New Roman" w:hAnsi="Times New Roman"/>
                <w:sz w:val="20"/>
                <w:szCs w:val="20"/>
              </w:rPr>
              <w:t>’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formation</w:t>
            </w:r>
          </w:p>
          <w:p w14:paraId="02DEF37C" w14:textId="0714D03B" w:rsidR="00F64DB7" w:rsidRPr="00F64DB7" w:rsidRDefault="00F64DB7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System displays student profile as customized by student</w:t>
            </w:r>
          </w:p>
        </w:tc>
      </w:tr>
    </w:tbl>
    <w:p w14:paraId="5599B213" w14:textId="42AD2D54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188B8AF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9545E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869ED8" w14:textId="7393255B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Tutor Profile</w:t>
            </w:r>
          </w:p>
        </w:tc>
      </w:tr>
      <w:tr w:rsidR="00793DE0" w14:paraId="2FD7BC69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1E0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EA549" w14:textId="4A284E46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an view tutor profile</w:t>
            </w:r>
          </w:p>
        </w:tc>
      </w:tr>
      <w:tr w:rsidR="00793DE0" w14:paraId="3AC4273D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3C84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075E94" w14:textId="65589296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</w:t>
            </w:r>
            <w:r w:rsidR="007E34A1">
              <w:rPr>
                <w:rFonts w:ascii="Times New Roman" w:hAnsi="Times New Roman"/>
                <w:sz w:val="20"/>
                <w:szCs w:val="20"/>
              </w:rPr>
              <w:t>5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>.b</w:t>
            </w:r>
          </w:p>
        </w:tc>
      </w:tr>
      <w:tr w:rsidR="00793DE0" w14:paraId="407E92D4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226F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1A2A" w14:textId="79A43B91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3</w:t>
            </w:r>
          </w:p>
        </w:tc>
      </w:tr>
      <w:tr w:rsidR="00793DE0" w14:paraId="784EDB8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3932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010BD" w14:textId="3C9C92DD" w:rsidR="00793DE0" w:rsidRPr="00F64DB7" w:rsidRDefault="00F64DB7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793DE0" w14:paraId="575810A0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8C51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D4DA1" w14:textId="1F359187" w:rsidR="00793DE0" w:rsidRPr="00F64DB7" w:rsidRDefault="00F64DB7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</w:t>
            </w:r>
          </w:p>
        </w:tc>
      </w:tr>
      <w:tr w:rsidR="00793DE0" w14:paraId="2555EF4E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29CC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518D1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7F86778B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A540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6A8CD" w14:textId="09D65199" w:rsidR="00793DE0" w:rsidRPr="00F64DB7" w:rsidRDefault="00F91ED5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information about tutor to user</w:t>
            </w:r>
          </w:p>
        </w:tc>
      </w:tr>
      <w:tr w:rsidR="00793DE0" w14:paraId="720120D1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4FCBD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0D892" w14:textId="23FD28A2" w:rsidR="00793DE0" w:rsidRPr="00F64DB7" w:rsidRDefault="007E34A1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Profile (specification, 15)</w:t>
            </w:r>
          </w:p>
        </w:tc>
      </w:tr>
      <w:tr w:rsidR="00793DE0" w14:paraId="609160FF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4F29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ECF6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2A44C25D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3095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A9F0E" w14:textId="544422C5" w:rsidR="00793DE0" w:rsidRPr="00F64DB7" w:rsidRDefault="00F91ED5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tutor’s profile button</w:t>
            </w:r>
          </w:p>
        </w:tc>
      </w:tr>
      <w:tr w:rsidR="00793DE0" w14:paraId="0978F2E4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1414E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306CF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</w:tbl>
    <w:p w14:paraId="000AD772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1D616BB9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C97A7" w14:textId="77777777" w:rsidR="00F91ED5" w:rsidRDefault="00793DE0" w:rsidP="00F91ED5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7A97B4" w14:textId="77777777" w:rsidR="00F91ED5" w:rsidRDefault="00F91ED5" w:rsidP="00F91ED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tutor’s profile button</w:t>
            </w:r>
          </w:p>
          <w:p w14:paraId="3AF7CFE2" w14:textId="3B0C5E6C" w:rsidR="00F91ED5" w:rsidRPr="00F91ED5" w:rsidRDefault="00F91ED5" w:rsidP="00F91ED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User sees tutor profile display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101B3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1AB3266" w14:textId="42AEB34F" w:rsidR="00F91ED5" w:rsidRDefault="00F91ED5" w:rsidP="00F91ED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checks if user has permissions to view the tutor’s information</w:t>
            </w:r>
          </w:p>
          <w:p w14:paraId="4FEEF608" w14:textId="200028CD" w:rsidR="00F91ED5" w:rsidRDefault="00F91ED5" w:rsidP="00F91ED5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System displays student profile as customized by the tutor</w:t>
            </w:r>
          </w:p>
        </w:tc>
      </w:tr>
    </w:tbl>
    <w:p w14:paraId="08B0B9EC" w14:textId="77777777" w:rsidR="00793DE0" w:rsidRDefault="00793DE0" w:rsidP="00793DE0">
      <w:pPr>
        <w:pStyle w:val="BodyA"/>
        <w:widowControl w:val="0"/>
        <w:ind w:left="108" w:hanging="108"/>
      </w:pPr>
    </w:p>
    <w:sectPr w:rsidR="00793D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B7F61" w14:textId="77777777" w:rsidR="00F140D5" w:rsidRDefault="00F140D5">
      <w:r>
        <w:separator/>
      </w:r>
    </w:p>
  </w:endnote>
  <w:endnote w:type="continuationSeparator" w:id="0">
    <w:p w14:paraId="30C73A92" w14:textId="77777777" w:rsidR="00F140D5" w:rsidRDefault="00F14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1D9BD" w14:textId="77777777" w:rsidR="00F140D5" w:rsidRDefault="00F140D5">
      <w:r>
        <w:separator/>
      </w:r>
    </w:p>
  </w:footnote>
  <w:footnote w:type="continuationSeparator" w:id="0">
    <w:p w14:paraId="6C973E22" w14:textId="77777777" w:rsidR="00F140D5" w:rsidRDefault="00F140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683645D"/>
    <w:multiLevelType w:val="hybridMultilevel"/>
    <w:tmpl w:val="55DA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22FCB"/>
    <w:multiLevelType w:val="hybridMultilevel"/>
    <w:tmpl w:val="DAA695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2C021554"/>
    <w:multiLevelType w:val="hybridMultilevel"/>
    <w:tmpl w:val="7AF2F17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C21E19"/>
    <w:multiLevelType w:val="hybridMultilevel"/>
    <w:tmpl w:val="03286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A53B5"/>
    <w:multiLevelType w:val="hybridMultilevel"/>
    <w:tmpl w:val="940C0B7A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C226908"/>
    <w:multiLevelType w:val="hybridMultilevel"/>
    <w:tmpl w:val="4B88395E"/>
    <w:lvl w:ilvl="0" w:tplc="ECBC6CB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B217B7"/>
    <w:multiLevelType w:val="hybridMultilevel"/>
    <w:tmpl w:val="4CBA1034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66A340E6"/>
    <w:multiLevelType w:val="hybridMultilevel"/>
    <w:tmpl w:val="E7508C84"/>
    <w:lvl w:ilvl="0" w:tplc="3E384844">
      <w:numFmt w:val="decimalZero"/>
      <w:lvlText w:val="%1."/>
      <w:lvlJc w:val="left"/>
      <w:pPr>
        <w:ind w:left="760" w:hanging="4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640189"/>
    <w:multiLevelType w:val="hybridMultilevel"/>
    <w:tmpl w:val="6FBCF05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2"/>
  </w:num>
  <w:num w:numId="2">
    <w:abstractNumId w:val="11"/>
  </w:num>
  <w:num w:numId="3">
    <w:abstractNumId w:val="16"/>
  </w:num>
  <w:num w:numId="4">
    <w:abstractNumId w:val="13"/>
  </w:num>
  <w:num w:numId="5">
    <w:abstractNumId w:val="17"/>
  </w:num>
  <w:num w:numId="6">
    <w:abstractNumId w:val="8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4"/>
  </w:num>
  <w:num w:numId="11">
    <w:abstractNumId w:val="4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14"/>
  </w:num>
  <w:num w:numId="13">
    <w:abstractNumId w:val="2"/>
  </w:num>
  <w:num w:numId="14">
    <w:abstractNumId w:val="15"/>
  </w:num>
  <w:num w:numId="15">
    <w:abstractNumId w:val="5"/>
  </w:num>
  <w:num w:numId="16">
    <w:abstractNumId w:val="9"/>
  </w:num>
  <w:num w:numId="17">
    <w:abstractNumId w:val="6"/>
  </w:num>
  <w:num w:numId="18">
    <w:abstractNumId w:val="7"/>
  </w:num>
  <w:num w:numId="19">
    <w:abstractNumId w:val="1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qQUAg9o0SCwAAAA="/>
  </w:docVars>
  <w:rsids>
    <w:rsidRoot w:val="000E0E7B"/>
    <w:rsid w:val="00084496"/>
    <w:rsid w:val="000C7CD1"/>
    <w:rsid w:val="000E0E7B"/>
    <w:rsid w:val="0012742E"/>
    <w:rsid w:val="0014262C"/>
    <w:rsid w:val="0035766D"/>
    <w:rsid w:val="003A30FF"/>
    <w:rsid w:val="003B0DFF"/>
    <w:rsid w:val="003B2015"/>
    <w:rsid w:val="006F5F21"/>
    <w:rsid w:val="00793DE0"/>
    <w:rsid w:val="007E34A1"/>
    <w:rsid w:val="008F27C6"/>
    <w:rsid w:val="009E40D0"/>
    <w:rsid w:val="00A07409"/>
    <w:rsid w:val="00A1030B"/>
    <w:rsid w:val="00A53E74"/>
    <w:rsid w:val="00AC756D"/>
    <w:rsid w:val="00B028E5"/>
    <w:rsid w:val="00BE389C"/>
    <w:rsid w:val="00BF569B"/>
    <w:rsid w:val="00C447DD"/>
    <w:rsid w:val="00D80D3B"/>
    <w:rsid w:val="00DB28D9"/>
    <w:rsid w:val="00DB5EAA"/>
    <w:rsid w:val="00F140D5"/>
    <w:rsid w:val="00F64DB7"/>
    <w:rsid w:val="00F91ED5"/>
    <w:rsid w:val="00FC5053"/>
    <w:rsid w:val="00FC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7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1</Pages>
  <Words>2792</Words>
  <Characters>1591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12</cp:revision>
  <dcterms:created xsi:type="dcterms:W3CDTF">2021-03-14T00:55:00Z</dcterms:created>
  <dcterms:modified xsi:type="dcterms:W3CDTF">2021-03-23T15:06:00Z</dcterms:modified>
</cp:coreProperties>
</file>